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70884884"/>
      <w:bookmarkEnd w:id="0"/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014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lang w:val="en-IN" w:eastAsia="en-IN" w:bidi="ml-IN"/>
        </w:rPr>
      </w:pPr>
    </w:p>
    <w:p w14:paraId="2C338072" w14:textId="475A5C1C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  <w:r w:rsidRPr="00A105FD"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  <w:lastRenderedPageBreak/>
        <w:t>Image Smoothing</w:t>
      </w:r>
    </w:p>
    <w:p w14:paraId="5F097A70" w14:textId="632038A9" w:rsidR="0033714D" w:rsidRPr="0033714D" w:rsidRDefault="00A105FD" w:rsidP="0033714D">
      <w:pPr>
        <w:pStyle w:val="Heading4"/>
        <w:numPr>
          <w:ilvl w:val="0"/>
          <w:numId w:val="3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A105FD">
        <w:rPr>
          <w:rFonts w:ascii="Helvetica" w:hAnsi="Helvetica" w:cs="Helvetica"/>
          <w:b/>
          <w:bCs/>
          <w:color w:val="000000"/>
          <w:sz w:val="28"/>
          <w:szCs w:val="28"/>
        </w:rPr>
        <w:t>Average Filter</w:t>
      </w:r>
    </w:p>
    <w:p w14:paraId="0978D3D5" w14:textId="77777777" w:rsidR="00A105FD" w:rsidRPr="00A105FD" w:rsidRDefault="00A105FD" w:rsidP="00A105FD"/>
    <w:p w14:paraId="129CAB95" w14:textId="6C9EB7EC" w:rsidR="00A105FD" w:rsidRDefault="00D742C9" w:rsidP="00A105FD">
      <w:r>
        <w:rPr>
          <w:noProof/>
        </w:rPr>
        <w:drawing>
          <wp:inline distT="0" distB="0" distL="0" distR="0" wp14:anchorId="64D311C5" wp14:editId="7C51E3D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5A728" w14:textId="77777777" w:rsidR="0033714D" w:rsidRPr="00A105FD" w:rsidRDefault="0033714D" w:rsidP="00A105FD"/>
    <w:p w14:paraId="73A87080" w14:textId="3DB7E73E" w:rsidR="0033714D" w:rsidRDefault="0033714D" w:rsidP="0033714D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>Weighted Average Filter</w:t>
      </w:r>
    </w:p>
    <w:p w14:paraId="6C53E309" w14:textId="0070B427" w:rsidR="00A105FD" w:rsidRPr="0033714D" w:rsidRDefault="00D742C9" w:rsidP="0033714D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BBFAA8" wp14:editId="074C1FDB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6100A" w14:textId="06F3DB9A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Gaussian Blurring</w:t>
      </w:r>
    </w:p>
    <w:p w14:paraId="543C62EF" w14:textId="1AEB0ACE" w:rsidR="00D742C9" w:rsidRPr="00D742C9" w:rsidRDefault="00D742C9" w:rsidP="00D742C9">
      <w:r>
        <w:rPr>
          <w:noProof/>
        </w:rPr>
        <w:drawing>
          <wp:inline distT="0" distB="0" distL="0" distR="0" wp14:anchorId="22C8CF7E" wp14:editId="550E2695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A5129" w14:textId="1A8D2ED8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Median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21D12316" w14:textId="6B01B6DC" w:rsidR="0033714D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116AF6D" wp14:editId="470FCCD6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B1389" w14:textId="7F2F0215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Image Sharpening</w:t>
      </w:r>
    </w:p>
    <w:p w14:paraId="496FD57E" w14:textId="256CC406" w:rsidR="00D742C9" w:rsidRPr="00D742C9" w:rsidRDefault="00D742C9" w:rsidP="00D742C9">
      <w:r>
        <w:rPr>
          <w:noProof/>
        </w:rPr>
        <w:drawing>
          <wp:inline distT="0" distB="0" distL="0" distR="0" wp14:anchorId="6570F5DF" wp14:editId="474B0E34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8D991" w14:textId="16D494F0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Roberts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3BD0F575" w14:textId="64ED6562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53480C2A" wp14:editId="2FD04B81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CECF4" w14:textId="4A8F6DB3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Sobel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0257526C" w14:textId="6490CFB7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6DF427A8" wp14:editId="06E475BF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2AF2E" w14:textId="3A8082C1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Gamma Transform</w:t>
      </w:r>
    </w:p>
    <w:p w14:paraId="6F24E846" w14:textId="0F0C7C7F" w:rsidR="005F60DE" w:rsidRDefault="005F60DE" w:rsidP="005F60DE">
      <w:r>
        <w:rPr>
          <w:noProof/>
        </w:rPr>
        <w:drawing>
          <wp:inline distT="0" distB="0" distL="0" distR="0" wp14:anchorId="470A4BF3" wp14:editId="3FFDB7FB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6BECB" w14:textId="15EB53A4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Log Transform</w:t>
      </w:r>
    </w:p>
    <w:p w14:paraId="6D10CC1B" w14:textId="19FFFDE8" w:rsidR="005F60DE" w:rsidRPr="005F60DE" w:rsidRDefault="005F60DE" w:rsidP="005F60DE">
      <w:r>
        <w:rPr>
          <w:noProof/>
        </w:rPr>
        <w:drawing>
          <wp:inline distT="0" distB="0" distL="0" distR="0" wp14:anchorId="1BF65F7B" wp14:editId="34436ED7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D9EA3" w14:textId="77777777" w:rsidR="005F60DE" w:rsidRDefault="005F60DE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5A316C1" w14:textId="59D37F8D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requency Domain:</w:t>
      </w:r>
    </w:p>
    <w:p w14:paraId="64DD119D" w14:textId="26E1F0E5" w:rsidR="00C46D50" w:rsidRPr="007815ED" w:rsidRDefault="00F914ED" w:rsidP="007815E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2EF411B" wp14:editId="49DE1CA9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Image After Applying Noise:</w:t>
      </w:r>
    </w:p>
    <w:p w14:paraId="6EAFB178" w14:textId="69BAF386" w:rsidR="00357142" w:rsidRPr="007815ED" w:rsidRDefault="00C46D50" w:rsidP="007815E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Low Pass Filter</w:t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44E33F3B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DA38E" w14:textId="77777777" w:rsidR="00B659EF" w:rsidRDefault="00B659EF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A4B9504" w14:textId="77777777" w:rsidR="00C46D50" w:rsidRPr="007815ED" w:rsidRDefault="00357142" w:rsidP="007815E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Pr="007815ED" w:rsidRDefault="00C46D50" w:rsidP="007815E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Pr="007815ED" w:rsidRDefault="00C46D50" w:rsidP="007815E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Pr="007815ED" w:rsidRDefault="00C46D50" w:rsidP="007815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Pr="007815ED" w:rsidRDefault="00C46D50" w:rsidP="007815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0293CB62" w14:textId="1D9C30C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92A67" w14:textId="77777777" w:rsidR="000F0838" w:rsidRDefault="000F0838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DF68298" w14:textId="653862E4" w:rsidR="007815ED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Ideal Low Pass Filter</w:t>
      </w:r>
    </w:p>
    <w:p w14:paraId="3F36BFF0" w14:textId="7B1FC981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drawing>
          <wp:inline distT="0" distB="0" distL="0" distR="0" wp14:anchorId="4C11E04A" wp14:editId="6C4615E1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2648F" w14:textId="77777777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4EA72529" w14:textId="267B8115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>Butterworth Low Pass Filter:</w:t>
      </w:r>
    </w:p>
    <w:p w14:paraId="539EE0F5" w14:textId="364D30C0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8E1DFE2" wp14:editId="5C369DB6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4033A" w14:textId="45052376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Gaussian Low Pass Filter</w:t>
      </w:r>
    </w:p>
    <w:p w14:paraId="712E434D" w14:textId="34B4DAE5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76AA029C" wp14:editId="0F021996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E6400" w14:textId="77777777" w:rsidR="0056304E" w:rsidRDefault="0056304E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080232A8" w14:textId="77777777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t>Ideal High pass Filter</w:t>
      </w:r>
    </w:p>
    <w:p w14:paraId="2C79ED7E" w14:textId="46BEDA97" w:rsidR="000F0838" w:rsidRDefault="0056304E" w:rsidP="0056304E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B553006" wp14:editId="68A2C079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78E7" w14:textId="672C0FC4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 xml:space="preserve">Butterworth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:</w:t>
      </w:r>
    </w:p>
    <w:p w14:paraId="2065C572" w14:textId="4F26FD6F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13ECFC72" wp14:editId="4660C505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56C95" w14:textId="77777777" w:rsidR="0049111E" w:rsidRPr="000F0838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6A0AA4" w14:textId="36ABCD5C" w:rsidR="0049111E" w:rsidRDefault="0049111E" w:rsidP="0049111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Gaussian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</w:t>
      </w:r>
    </w:p>
    <w:p w14:paraId="77F2058E" w14:textId="5C8E31FB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34DDC31C" wp14:editId="7AE08346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0648A" w14:textId="77777777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667E8514" w14:textId="5D21B8CD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71BB67E9" w14:textId="0A9F71D9" w:rsidR="0049111E" w:rsidRDefault="00893A9C" w:rsidP="004D75A4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Observation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after </w:t>
      </w:r>
      <w:r w:rsidR="004D75A4">
        <w:rPr>
          <w:rFonts w:ascii="Times New Roman" w:hAnsi="Times New Roman" w:cs="Times New Roman"/>
          <w:b/>
          <w:bCs/>
          <w:sz w:val="40"/>
          <w:szCs w:val="40"/>
        </w:rPr>
        <w:t>Comparison Between Spatial and Frequency Domain Filters:</w:t>
      </w:r>
    </w:p>
    <w:p w14:paraId="59A9E2E2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Spatial Domain: </w:t>
      </w:r>
    </w:p>
    <w:p w14:paraId="7D0CA309" w14:textId="78461052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Input -&gt; Image Processing -&gt; Output </w:t>
      </w:r>
    </w:p>
    <w:p w14:paraId="5D8999F3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Frequency Domain: </w:t>
      </w:r>
    </w:p>
    <w:p w14:paraId="48A794ED" w14:textId="6571E5CB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Frequency + Distribution -&gt; Image Processing -&gt; Inverse Transformation -&gt; Output</w:t>
      </w:r>
    </w:p>
    <w:p w14:paraId="32ED0769" w14:textId="77777777" w:rsidR="00893A9C" w:rsidRPr="00893A9C" w:rsidRDefault="00893A9C" w:rsidP="00893A9C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Spatial domain deals with image plane itself whereas Frequency domain deals with the rate of pixel change.</w:t>
      </w:r>
    </w:p>
    <w:p w14:paraId="4A421718" w14:textId="2AD51D29" w:rsid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Spatial domain works based on direct manipulation of pixels whereas Frequency domain works based on modifying </w:t>
      </w:r>
      <w:proofErr w:type="spellStart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fourier</w:t>
      </w:r>
      <w:proofErr w:type="spellEnd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 transform.</w:t>
      </w:r>
    </w:p>
    <w:p w14:paraId="4CCC7CF2" w14:textId="664BC979" w:rsidR="00893A9C" w:rsidRP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>Spatial domain takes less time to computer whereas Frequency domain takes more time to compute.</w:t>
      </w:r>
    </w:p>
    <w:p w14:paraId="20C34B82" w14:textId="17772E69" w:rsidR="004D75A4" w:rsidRPr="005B34EF" w:rsidRDefault="005B34EF" w:rsidP="004D75A4">
      <w:pPr>
        <w:rPr>
          <w:rFonts w:ascii="Times New Roman" w:hAnsi="Times New Roman" w:cs="Times New Roman"/>
          <w:b/>
          <w:bCs/>
          <w:sz w:val="48"/>
          <w:szCs w:val="48"/>
        </w:rPr>
      </w:pPr>
      <w:r w:rsidRPr="005B34EF">
        <w:rPr>
          <w:rFonts w:ascii="Times New Roman" w:hAnsi="Times New Roman" w:cs="Times New Roman"/>
          <w:b/>
          <w:bCs/>
          <w:sz w:val="48"/>
          <w:szCs w:val="48"/>
        </w:rPr>
        <w:t>Feature Extraction</w:t>
      </w:r>
    </w:p>
    <w:p w14:paraId="22D4BDA1" w14:textId="419A982E" w:rsidR="0056304E" w:rsidRPr="005B34EF" w:rsidRDefault="005B34EF" w:rsidP="005B34E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5B34EF">
        <w:rPr>
          <w:rFonts w:ascii="Times New Roman" w:hAnsi="Times New Roman" w:cs="Times New Roman"/>
          <w:b/>
          <w:bCs/>
          <w:sz w:val="36"/>
          <w:szCs w:val="36"/>
        </w:rPr>
        <w:t>Harris Corner Detection:</w:t>
      </w:r>
    </w:p>
    <w:p w14:paraId="62CCEBFC" w14:textId="43F5DAC0" w:rsidR="005B34EF" w:rsidRDefault="005B34EF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5B34EF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0B9EB41A" wp14:editId="751AEE4B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5DC14" w14:textId="77777777" w:rsidR="0088504E" w:rsidRDefault="0088504E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85B5C6E" w14:textId="1C3522B0" w:rsidR="0088504E" w:rsidRDefault="0088504E" w:rsidP="008850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SIFT</w:t>
      </w:r>
      <w:r w:rsidRPr="0088504E">
        <w:t xml:space="preserve"> </w:t>
      </w:r>
      <w:r w:rsidR="00047249">
        <w:rPr>
          <w:rFonts w:ascii="Times New Roman" w:hAnsi="Times New Roman" w:cs="Times New Roman"/>
          <w:b/>
          <w:bCs/>
          <w:sz w:val="36"/>
          <w:szCs w:val="36"/>
        </w:rPr>
        <w:t>(S</w:t>
      </w:r>
      <w:bookmarkStart w:id="1" w:name="_GoBack"/>
      <w:bookmarkEnd w:id="1"/>
      <w:r w:rsidRPr="0088504E">
        <w:rPr>
          <w:rFonts w:ascii="Times New Roman" w:hAnsi="Times New Roman" w:cs="Times New Roman"/>
          <w:b/>
          <w:bCs/>
          <w:sz w:val="36"/>
          <w:szCs w:val="36"/>
        </w:rPr>
        <w:t>cale-Invariant Feature Transform</w:t>
      </w:r>
      <w:r>
        <w:rPr>
          <w:rFonts w:ascii="Times New Roman" w:hAnsi="Times New Roman" w:cs="Times New Roman"/>
          <w:b/>
          <w:bCs/>
          <w:sz w:val="36"/>
          <w:szCs w:val="36"/>
        </w:rPr>
        <w:t>)</w:t>
      </w:r>
      <w:r w:rsidRPr="005B34EF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6FDD3909" w14:textId="77777777" w:rsidR="005874CD" w:rsidRPr="005B34EF" w:rsidRDefault="005874CD" w:rsidP="005874CD">
      <w:pPr>
        <w:pStyle w:val="ListParagraph"/>
        <w:rPr>
          <w:rFonts w:ascii="Times New Roman" w:hAnsi="Times New Roman" w:cs="Times New Roman"/>
          <w:b/>
          <w:bCs/>
          <w:sz w:val="36"/>
          <w:szCs w:val="36"/>
        </w:rPr>
      </w:pPr>
    </w:p>
    <w:p w14:paraId="1B307E61" w14:textId="5E087CDF" w:rsidR="0088504E" w:rsidRDefault="005874CD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5874CD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070FAF5" wp14:editId="6042F935">
            <wp:extent cx="5943600" cy="335216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72B9" w14:textId="105B430F" w:rsidR="00BD4781" w:rsidRDefault="00EB16CE" w:rsidP="00BD478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1335A397" wp14:editId="3B886A97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D4781" w:rsidRPr="00BD4781">
        <w:rPr>
          <w:rFonts w:ascii="Times New Roman" w:hAnsi="Times New Roman" w:cs="Times New Roman"/>
          <w:b/>
          <w:bCs/>
          <w:sz w:val="40"/>
          <w:szCs w:val="40"/>
        </w:rPr>
        <w:t>SURF (Speeded-Up Robust Features)</w:t>
      </w:r>
    </w:p>
    <w:p w14:paraId="0545A065" w14:textId="7B6E083B" w:rsidR="00BD4781" w:rsidRDefault="00BD4781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59957CD6" w14:textId="06FF296B" w:rsidR="00F701A7" w:rsidRDefault="00F701A7" w:rsidP="00F701A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40"/>
          <w:szCs w:val="40"/>
          <w:lang w:val="en-IN"/>
        </w:rPr>
      </w:pPr>
      <w:r w:rsidRPr="00F701A7">
        <w:rPr>
          <w:rFonts w:ascii="Times New Roman" w:hAnsi="Times New Roman" w:cs="Times New Roman"/>
          <w:b/>
          <w:bCs/>
          <w:sz w:val="40"/>
          <w:szCs w:val="40"/>
          <w:lang w:val="en-IN"/>
        </w:rPr>
        <w:lastRenderedPageBreak/>
        <w:t>Multiscale Oriented Patches Descriptor (MOPS)</w:t>
      </w:r>
    </w:p>
    <w:p w14:paraId="2B7BF5C7" w14:textId="6D1FE36C" w:rsidR="00D55D8D" w:rsidRDefault="00D55D8D" w:rsidP="00D55D8D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</w:rPr>
      </w:pPr>
      <w:proofErr w:type="gramStart"/>
      <w:r w:rsidRPr="00D55D8D">
        <w:rPr>
          <w:rFonts w:ascii="Helvetica" w:hAnsi="Helvetica" w:cs="Helvetica"/>
          <w:b/>
          <w:bCs/>
          <w:color w:val="000000"/>
          <w:sz w:val="32"/>
          <w:szCs w:val="32"/>
        </w:rPr>
        <w:t>Translation</w:t>
      </w:r>
      <w:r w:rsidR="00364052" w:rsidRPr="00364052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364052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(</w:t>
      </w:r>
      <w:proofErr w:type="gramEnd"/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T</w:t>
      </w:r>
      <w:r w:rsidR="00364052" w:rsidRPr="00364052">
        <w:rPr>
          <w:rFonts w:ascii="Helvetica" w:hAnsi="Helvetica" w:cs="Helvetica"/>
          <w:b/>
          <w:bCs/>
          <w:color w:val="000000"/>
          <w:sz w:val="32"/>
          <w:szCs w:val="32"/>
        </w:rPr>
        <w:t xml:space="preserve"> = MT1</w:t>
      </w:r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)</w:t>
      </w:r>
    </w:p>
    <w:p w14:paraId="7FDE84AD" w14:textId="77777777" w:rsidR="00057585" w:rsidRPr="00057585" w:rsidRDefault="00057585" w:rsidP="00057585"/>
    <w:p w14:paraId="05E4ABD7" w14:textId="71F5F139" w:rsidR="00F701A7" w:rsidRDefault="00057585" w:rsidP="00057585">
      <w:r>
        <w:rPr>
          <w:noProof/>
        </w:rPr>
        <w:drawing>
          <wp:inline distT="0" distB="0" distL="0" distR="0" wp14:anchorId="2330A5A8" wp14:editId="5114A67A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413CB" w14:textId="3366F4AD" w:rsidR="00057585" w:rsidRPr="00057585" w:rsidRDefault="00057585" w:rsidP="00057585"/>
    <w:p w14:paraId="465A2617" w14:textId="5FACA807" w:rsidR="00057585" w:rsidRDefault="00057585" w:rsidP="00057585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</w:rPr>
      </w:pPr>
      <w:proofErr w:type="gramStart"/>
      <w:r>
        <w:rPr>
          <w:rFonts w:ascii="Helvetica" w:hAnsi="Helvetica" w:cs="Helvetica"/>
          <w:b/>
          <w:bCs/>
          <w:color w:val="000000"/>
          <w:sz w:val="32"/>
          <w:szCs w:val="32"/>
        </w:rPr>
        <w:t>Rot</w:t>
      </w:r>
      <w:r w:rsidRPr="00D55D8D">
        <w:rPr>
          <w:rFonts w:ascii="Helvetica" w:hAnsi="Helvetica" w:cs="Helvetica"/>
          <w:b/>
          <w:bCs/>
          <w:color w:val="000000"/>
          <w:sz w:val="32"/>
          <w:szCs w:val="32"/>
        </w:rPr>
        <w:t>ation</w:t>
      </w:r>
      <w:r w:rsidR="00364052" w:rsidRPr="00364052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364052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(</w:t>
      </w:r>
      <w:proofErr w:type="gramEnd"/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T</w:t>
      </w:r>
      <w:r w:rsidR="00364052" w:rsidRPr="00364052">
        <w:rPr>
          <w:rFonts w:ascii="Helvetica" w:hAnsi="Helvetica" w:cs="Helvetica"/>
          <w:b/>
          <w:bCs/>
          <w:color w:val="000000"/>
          <w:sz w:val="32"/>
          <w:szCs w:val="32"/>
        </w:rPr>
        <w:t xml:space="preserve"> = MRMT1</w:t>
      </w:r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)</w:t>
      </w:r>
    </w:p>
    <w:p w14:paraId="7DB70FDF" w14:textId="0FC5575C" w:rsidR="00364052" w:rsidRPr="00364052" w:rsidRDefault="00364052" w:rsidP="00364052">
      <w:r>
        <w:rPr>
          <w:rFonts w:ascii="Times New Roman" w:hAnsi="Times New Roman" w:cs="Times New Roman"/>
          <w:b/>
          <w:bCs/>
          <w:noProof/>
          <w:sz w:val="40"/>
          <w:szCs w:val="40"/>
          <w:lang w:val="en-IN"/>
        </w:rPr>
        <w:drawing>
          <wp:anchor distT="0" distB="0" distL="114300" distR="114300" simplePos="0" relativeHeight="251660288" behindDoc="0" locked="0" layoutInCell="1" allowOverlap="1" wp14:anchorId="73B53EFF" wp14:editId="29762847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310047" w14:textId="7777266C" w:rsidR="00057585" w:rsidRPr="00F701A7" w:rsidRDefault="00057585" w:rsidP="00F701A7">
      <w:pPr>
        <w:pStyle w:val="ListParagraph"/>
        <w:rPr>
          <w:rFonts w:ascii="Times New Roman" w:hAnsi="Times New Roman" w:cs="Times New Roman"/>
          <w:b/>
          <w:bCs/>
          <w:sz w:val="40"/>
          <w:szCs w:val="40"/>
          <w:lang w:val="en-IN"/>
        </w:rPr>
      </w:pPr>
    </w:p>
    <w:p w14:paraId="5ECBBFA3" w14:textId="3D4CD32D" w:rsidR="00431D7B" w:rsidRPr="00431D7B" w:rsidRDefault="00431D7B" w:rsidP="00431D7B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</w:pPr>
      <w:r w:rsidRPr="00431D7B"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  <w:lastRenderedPageBreak/>
        <w:t>Affine Transformation</w:t>
      </w:r>
    </w:p>
    <w:p w14:paraId="473EB66B" w14:textId="233AC2A2" w:rsidR="00EB16CE" w:rsidRDefault="00431D7B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B03B770" wp14:editId="62759091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3924B" w14:textId="3BBF7966" w:rsidR="00977C6A" w:rsidRPr="00431D7B" w:rsidRDefault="00977C6A" w:rsidP="00977C6A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</w:pPr>
      <w:r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  <w:t xml:space="preserve">Perspective </w:t>
      </w:r>
      <w:r w:rsidRPr="00431D7B"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  <w:t>Transformation</w:t>
      </w:r>
    </w:p>
    <w:p w14:paraId="20499539" w14:textId="65405503" w:rsidR="00431D7B" w:rsidRDefault="00977C6A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A354E1C" wp14:editId="567EC3F8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6266B" w14:textId="40C96518" w:rsidR="00C73EE7" w:rsidRDefault="00C73EE7" w:rsidP="00C73EE7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</w:pPr>
      <w:r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  <w:lastRenderedPageBreak/>
        <w:t>Scaling</w:t>
      </w:r>
    </w:p>
    <w:p w14:paraId="0938279C" w14:textId="1D66BB40" w:rsidR="00C73EE7" w:rsidRPr="00C73EE7" w:rsidRDefault="00C73EE7" w:rsidP="00C73EE7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4C54D5F" wp14:editId="69CFA337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A3DF6" w14:textId="77777777" w:rsidR="00977C6A" w:rsidRPr="00BD4781" w:rsidRDefault="00977C6A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sectPr w:rsidR="00977C6A" w:rsidRPr="00BD4781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A0318"/>
    <w:multiLevelType w:val="hybridMultilevel"/>
    <w:tmpl w:val="DF544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70161A"/>
    <w:multiLevelType w:val="hybridMultilevel"/>
    <w:tmpl w:val="1D00E19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8"/>
  </w:num>
  <w:num w:numId="4">
    <w:abstractNumId w:val="13"/>
  </w:num>
  <w:num w:numId="5">
    <w:abstractNumId w:val="6"/>
  </w:num>
  <w:num w:numId="6">
    <w:abstractNumId w:val="15"/>
  </w:num>
  <w:num w:numId="7">
    <w:abstractNumId w:val="7"/>
  </w:num>
  <w:num w:numId="8">
    <w:abstractNumId w:val="2"/>
  </w:num>
  <w:num w:numId="9">
    <w:abstractNumId w:val="9"/>
  </w:num>
  <w:num w:numId="10">
    <w:abstractNumId w:val="4"/>
  </w:num>
  <w:num w:numId="11">
    <w:abstractNumId w:val="0"/>
  </w:num>
  <w:num w:numId="12">
    <w:abstractNumId w:val="12"/>
  </w:num>
  <w:num w:numId="13">
    <w:abstractNumId w:val="1"/>
  </w:num>
  <w:num w:numId="14">
    <w:abstractNumId w:val="11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wFAEW3EY4tAAAA"/>
  </w:docVars>
  <w:rsids>
    <w:rsidRoot w:val="00EE1A54"/>
    <w:rsid w:val="00047249"/>
    <w:rsid w:val="00057585"/>
    <w:rsid w:val="000B7606"/>
    <w:rsid w:val="000F0838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2F1F45"/>
    <w:rsid w:val="00322BD6"/>
    <w:rsid w:val="0033714D"/>
    <w:rsid w:val="00357142"/>
    <w:rsid w:val="003616E3"/>
    <w:rsid w:val="00364052"/>
    <w:rsid w:val="003E0704"/>
    <w:rsid w:val="00420396"/>
    <w:rsid w:val="00431D7B"/>
    <w:rsid w:val="0049111E"/>
    <w:rsid w:val="004C3528"/>
    <w:rsid w:val="004D75A4"/>
    <w:rsid w:val="005036BF"/>
    <w:rsid w:val="00530802"/>
    <w:rsid w:val="0056304E"/>
    <w:rsid w:val="005874CD"/>
    <w:rsid w:val="005B34EF"/>
    <w:rsid w:val="005E17E1"/>
    <w:rsid w:val="005F60DE"/>
    <w:rsid w:val="006661C0"/>
    <w:rsid w:val="00673838"/>
    <w:rsid w:val="006C264A"/>
    <w:rsid w:val="00736DB9"/>
    <w:rsid w:val="007815ED"/>
    <w:rsid w:val="00787198"/>
    <w:rsid w:val="007E6BCB"/>
    <w:rsid w:val="008447EA"/>
    <w:rsid w:val="00875E8E"/>
    <w:rsid w:val="0088504E"/>
    <w:rsid w:val="00893A9C"/>
    <w:rsid w:val="008A1926"/>
    <w:rsid w:val="008D5B6A"/>
    <w:rsid w:val="00974DB3"/>
    <w:rsid w:val="00977C6A"/>
    <w:rsid w:val="009F4E52"/>
    <w:rsid w:val="00A105FD"/>
    <w:rsid w:val="00B659EF"/>
    <w:rsid w:val="00B7309E"/>
    <w:rsid w:val="00B74608"/>
    <w:rsid w:val="00BD4781"/>
    <w:rsid w:val="00C46D50"/>
    <w:rsid w:val="00C52927"/>
    <w:rsid w:val="00C73EE7"/>
    <w:rsid w:val="00C83C7C"/>
    <w:rsid w:val="00C9092E"/>
    <w:rsid w:val="00CF6D6E"/>
    <w:rsid w:val="00D434A4"/>
    <w:rsid w:val="00D55D8D"/>
    <w:rsid w:val="00D6505E"/>
    <w:rsid w:val="00D720CE"/>
    <w:rsid w:val="00D742C9"/>
    <w:rsid w:val="00DF2948"/>
    <w:rsid w:val="00E27CAE"/>
    <w:rsid w:val="00E31345"/>
    <w:rsid w:val="00E7653D"/>
    <w:rsid w:val="00E778A8"/>
    <w:rsid w:val="00EB16CE"/>
    <w:rsid w:val="00EC2FBC"/>
    <w:rsid w:val="00ED66AF"/>
    <w:rsid w:val="00EE1A54"/>
    <w:rsid w:val="00EF0AC4"/>
    <w:rsid w:val="00F50004"/>
    <w:rsid w:val="00F53137"/>
    <w:rsid w:val="00F701A7"/>
    <w:rsid w:val="00F8415F"/>
    <w:rsid w:val="00F914ED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01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105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05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  <w:style w:type="character" w:customStyle="1" w:styleId="Heading3Char">
    <w:name w:val="Heading 3 Char"/>
    <w:basedOn w:val="DefaultParagraphFont"/>
    <w:link w:val="Heading3"/>
    <w:uiPriority w:val="9"/>
    <w:rsid w:val="00A105FD"/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A105F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Strong">
    <w:name w:val="Strong"/>
    <w:basedOn w:val="DefaultParagraphFont"/>
    <w:uiPriority w:val="22"/>
    <w:qFormat/>
    <w:rsid w:val="00893A9C"/>
    <w:rPr>
      <w:b/>
      <w:bCs/>
    </w:rPr>
  </w:style>
  <w:style w:type="character" w:customStyle="1" w:styleId="q-box">
    <w:name w:val="q-box"/>
    <w:basedOn w:val="DefaultParagraphFont"/>
    <w:rsid w:val="00893A9C"/>
  </w:style>
  <w:style w:type="character" w:customStyle="1" w:styleId="Heading2Char">
    <w:name w:val="Heading 2 Char"/>
    <w:basedOn w:val="DefaultParagraphFont"/>
    <w:link w:val="Heading2"/>
    <w:uiPriority w:val="9"/>
    <w:semiHidden/>
    <w:rsid w:val="00F701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jpe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7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44</cp:revision>
  <dcterms:created xsi:type="dcterms:W3CDTF">2021-05-02T14:40:00Z</dcterms:created>
  <dcterms:modified xsi:type="dcterms:W3CDTF">2021-05-02T18:01:00Z</dcterms:modified>
</cp:coreProperties>
</file>